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TRUE,warning==FALSE,warning==T,warning==F,warning==1,warning==0)==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TRUE,show==FALSE,show==T,show==F,show==1,show==0)==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2aaf657fc22c97632737d9d9e57e3845915584e6/GAM%20radiocarbon%20heat%20map.png?raw=true" TargetMode="External" /><Relationship Type="http://schemas.openxmlformats.org/officeDocument/2006/relationships/hyperlink" Id="rId51" Target="https://github.com/jasb3110/Radiocarbon-reservoir/blob/2aaf657fc22c97632737d9d9e57e3845915584e6/MRA.marine20.png?raw=true" TargetMode="External" /><Relationship Type="http://schemas.openxmlformats.org/officeDocument/2006/relationships/hyperlink" Id="rId57" Target="https://github.com/jasb3110/Radiocarbon-reservoir/blob/2aaf657fc22c97632737d9d9e57e3845915584e6/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2aaf657fc22c97632737d9d9e57e3845915584e6/GAM%20radiocarbon%20heat%20map.png?raw=true" TargetMode="External" /><Relationship Type="http://schemas.openxmlformats.org/officeDocument/2006/relationships/hyperlink" Id="rId51" Target="https://github.com/jasb3110/Radiocarbon-reservoir/blob/2aaf657fc22c97632737d9d9e57e3845915584e6/MRA.marine20.png?raw=true" TargetMode="External" /><Relationship Type="http://schemas.openxmlformats.org/officeDocument/2006/relationships/hyperlink" Id="rId57" Target="https://github.com/jasb3110/Radiocarbon-reservoir/blob/2aaf657fc22c97632737d9d9e57e3845915584e6/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0:35:53Z</dcterms:created>
  <dcterms:modified xsi:type="dcterms:W3CDTF">2024-04-18T2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